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6C412C"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6C412C"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6C412C"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6C412C"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6C412C"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6C412C"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6C412C"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6C412C"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6C412C"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6C412C"/>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2DD81CA4" w:rsidR="008331AE" w:rsidRDefault="008331AE" w:rsidP="00C02EFE"/>
    <w:p w14:paraId="72FE8968" w14:textId="77777777" w:rsidR="00B753CE" w:rsidRDefault="00B753CE" w:rsidP="00B753C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7. Code on IDE</w:t>
      </w:r>
    </w:p>
    <w:tbl>
      <w:tblPr>
        <w:tblW w:w="9016" w:type="dxa"/>
        <w:tblLayout w:type="fixed"/>
        <w:tblLook w:val="0400" w:firstRow="0" w:lastRow="0" w:firstColumn="0" w:lastColumn="0" w:noHBand="0" w:noVBand="1"/>
      </w:tblPr>
      <w:tblGrid>
        <w:gridCol w:w="2254"/>
        <w:gridCol w:w="2254"/>
        <w:gridCol w:w="2057"/>
        <w:gridCol w:w="2451"/>
      </w:tblGrid>
      <w:tr w:rsidR="00B753CE" w14:paraId="266D250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A46C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BA92A37"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7</w:t>
            </w:r>
          </w:p>
        </w:tc>
        <w:tc>
          <w:tcPr>
            <w:tcW w:w="2057" w:type="dxa"/>
            <w:tcBorders>
              <w:top w:val="single" w:sz="4" w:space="0" w:color="000000"/>
              <w:left w:val="single" w:sz="4" w:space="0" w:color="000000"/>
              <w:bottom w:val="single" w:sz="4" w:space="0" w:color="000000"/>
              <w:right w:val="single" w:sz="4" w:space="0" w:color="000000"/>
            </w:tcBorders>
            <w:vAlign w:val="center"/>
          </w:tcPr>
          <w:p w14:paraId="43C53A2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053B5A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r>
      <w:tr w:rsidR="00B753CE" w14:paraId="4D2DC6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3186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125272"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48F1AE2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AB3576C"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B753CE" w14:paraId="19032D5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543E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ADC1105"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6785EDE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805290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583A08E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EFF10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FE3B68"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B753CE" w14:paraId="68AEE8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73829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64E4EA"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B753CE" w14:paraId="0B59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2BD3E6"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16CF0AD" w14:textId="77777777" w:rsidR="00B753CE" w:rsidRDefault="00B753C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ode on IDE with mentee.</w:t>
            </w:r>
          </w:p>
        </w:tc>
      </w:tr>
      <w:tr w:rsidR="00B753CE" w14:paraId="3C2B28A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CC8A70"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E7B8B0"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EA515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4E292B25"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1C690A47" w14:textId="77777777" w:rsidR="00B753CE" w:rsidRDefault="00B753CE" w:rsidP="00B753CE">
            <w:pPr>
              <w:numPr>
                <w:ilvl w:val="0"/>
                <w:numId w:val="8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ode Editor” button.</w:t>
            </w:r>
          </w:p>
          <w:p w14:paraId="04BC057C" w14:textId="77777777" w:rsidR="00B753CE" w:rsidRDefault="00B753CE" w:rsidP="00B753CE">
            <w:pPr>
              <w:numPr>
                <w:ilvl w:val="0"/>
                <w:numId w:val="8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code editor screen.</w:t>
            </w:r>
          </w:p>
        </w:tc>
      </w:tr>
      <w:tr w:rsidR="00B753CE" w14:paraId="1A9EB42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C3A13A"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0D130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09B811D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72FFA2"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7C5C929" w14:textId="77777777" w:rsidR="00B753CE" w:rsidRDefault="00B753C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choose language, then proceeds to step 7.</w:t>
            </w:r>
          </w:p>
          <w:p w14:paraId="39C30588" w14:textId="77777777" w:rsidR="00B753CE" w:rsidRDefault="00B753CE" w:rsidP="00B753CE">
            <w:pPr>
              <w:numPr>
                <w:ilvl w:val="0"/>
                <w:numId w:val="8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de cannot run.</w:t>
            </w:r>
          </w:p>
        </w:tc>
      </w:tr>
      <w:tr w:rsidR="00B753CE" w14:paraId="539F300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234DB"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502B324"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488EB5F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02BF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852951"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753CE" w14:paraId="729B9F1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E848C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DF2E2" w14:textId="77777777" w:rsidR="00B753CE" w:rsidRDefault="00B753CE" w:rsidP="0019333A">
            <w:pPr>
              <w:rPr>
                <w:rFonts w:ascii="Times New Roman" w:eastAsia="Times New Roman" w:hAnsi="Times New Roman" w:cs="Times New Roman"/>
                <w:sz w:val="24"/>
                <w:szCs w:val="24"/>
              </w:rPr>
            </w:pPr>
          </w:p>
        </w:tc>
      </w:tr>
      <w:tr w:rsidR="00B753CE" w14:paraId="720AC5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333123"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F0E84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753CE" w14:paraId="39BD02C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4B836F" w14:textId="77777777" w:rsidR="00B753CE" w:rsidRDefault="00B753C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5FDEEC0" w14:textId="77777777" w:rsidR="00B753CE" w:rsidRDefault="00B753C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6CF8A6E" w14:textId="6BDF0E14" w:rsidR="00B753CE" w:rsidRDefault="00B753CE" w:rsidP="00C02EFE"/>
    <w:p w14:paraId="1E7D6516" w14:textId="77777777" w:rsidR="005E7E0E" w:rsidRPr="00E175A0" w:rsidRDefault="005E7E0E" w:rsidP="005E7E0E">
      <w:pPr>
        <w:pStyle w:val="u4"/>
        <w:rPr>
          <w:rFonts w:ascii="Times New Roman" w:eastAsia="Times New Roman" w:hAnsi="Times New Roman" w:cs="Times New Roman"/>
          <w:b/>
          <w:bCs/>
          <w:color w:val="auto"/>
        </w:rPr>
      </w:pPr>
      <w:r w:rsidRPr="00E175A0">
        <w:rPr>
          <w:rFonts w:ascii="Times New Roman" w:eastAsia="Times New Roman" w:hAnsi="Times New Roman" w:cs="Times New Roman"/>
          <w:b/>
          <w:bCs/>
          <w:color w:val="auto"/>
        </w:rPr>
        <w:t>2.2.5. Mentee</w:t>
      </w:r>
    </w:p>
    <w:p w14:paraId="4B9BB749" w14:textId="30C5AD04" w:rsidR="005E7E0E" w:rsidRDefault="005E7E0E" w:rsidP="005E7E0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1. </w:t>
      </w:r>
      <w:r w:rsidR="00E175A0">
        <w:rPr>
          <w:rFonts w:ascii="Times New Roman" w:eastAsia="Times New Roman" w:hAnsi="Times New Roman" w:cs="Times New Roman"/>
          <w:sz w:val="24"/>
          <w:szCs w:val="24"/>
        </w:rPr>
        <w:t>Login</w:t>
      </w:r>
    </w:p>
    <w:tbl>
      <w:tblPr>
        <w:tblW w:w="9016" w:type="dxa"/>
        <w:tblLayout w:type="fixed"/>
        <w:tblLook w:val="0400" w:firstRow="0" w:lastRow="0" w:firstColumn="0" w:lastColumn="0" w:noHBand="0" w:noVBand="1"/>
      </w:tblPr>
      <w:tblGrid>
        <w:gridCol w:w="2254"/>
        <w:gridCol w:w="2254"/>
        <w:gridCol w:w="2057"/>
        <w:gridCol w:w="2451"/>
      </w:tblGrid>
      <w:tr w:rsidR="005E7E0E" w14:paraId="58003C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D351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8EA5724"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8</w:t>
            </w:r>
          </w:p>
        </w:tc>
        <w:tc>
          <w:tcPr>
            <w:tcW w:w="2057" w:type="dxa"/>
            <w:tcBorders>
              <w:top w:val="single" w:sz="4" w:space="0" w:color="000000"/>
              <w:left w:val="single" w:sz="4" w:space="0" w:color="000000"/>
              <w:bottom w:val="single" w:sz="4" w:space="0" w:color="000000"/>
              <w:right w:val="single" w:sz="4" w:space="0" w:color="000000"/>
            </w:tcBorders>
            <w:vAlign w:val="center"/>
          </w:tcPr>
          <w:p w14:paraId="311DF06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49C373E" w14:textId="15ED25D3" w:rsidR="005E7E0E" w:rsidRDefault="00E175A0"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5E7E0E" w14:paraId="268137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21120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BBD2741"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297AF7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0346E87"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E7E0E" w14:paraId="64E707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3F649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01E30C"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8700B1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D655E7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BDD9B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D49B"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2F2EA"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in an account using email and password.</w:t>
            </w:r>
          </w:p>
        </w:tc>
      </w:tr>
      <w:tr w:rsidR="005E7E0E" w14:paraId="15F153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ACFD0D"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74AF92" w14:textId="77777777" w:rsidR="005E7E0E" w:rsidRDefault="005E7E0E" w:rsidP="005E7E0E">
            <w:pPr>
              <w:numPr>
                <w:ilvl w:val="0"/>
                <w:numId w:val="8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access the system.</w:t>
            </w:r>
          </w:p>
          <w:p w14:paraId="09803156" w14:textId="77777777" w:rsidR="005E7E0E" w:rsidRDefault="005E7E0E" w:rsidP="005E7E0E">
            <w:pPr>
              <w:numPr>
                <w:ilvl w:val="0"/>
                <w:numId w:val="8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already registered an account.</w:t>
            </w:r>
          </w:p>
        </w:tc>
      </w:tr>
      <w:tr w:rsidR="005E7E0E" w14:paraId="3211B6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243730"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6662BBE" w14:textId="77777777" w:rsidR="005E7E0E" w:rsidRDefault="005E7E0E" w:rsidP="005E7E0E">
            <w:pPr>
              <w:numPr>
                <w:ilvl w:val="0"/>
                <w:numId w:val="89"/>
              </w:numPr>
              <w:pBdr>
                <w:top w:val="nil"/>
                <w:left w:val="nil"/>
                <w:bottom w:val="nil"/>
                <w:right w:val="nil"/>
                <w:between w:val="nil"/>
              </w:pBdr>
              <w:spacing w:after="0"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Logged into the system.</w:t>
            </w:r>
          </w:p>
          <w:p w14:paraId="68A8E2CD" w14:textId="77777777" w:rsidR="005E7E0E" w:rsidRDefault="005E7E0E" w:rsidP="005E7E0E">
            <w:pPr>
              <w:numPr>
                <w:ilvl w:val="0"/>
                <w:numId w:val="89"/>
              </w:numPr>
              <w:pBdr>
                <w:top w:val="nil"/>
                <w:left w:val="nil"/>
                <w:bottom w:val="nil"/>
                <w:right w:val="nil"/>
                <w:between w:val="nil"/>
              </w:pBdr>
              <w:spacing w:line="238"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redirected to Homepage.</w:t>
            </w:r>
          </w:p>
        </w:tc>
      </w:tr>
      <w:tr w:rsidR="005E7E0E" w14:paraId="407E06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A4785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AAA42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9689608"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7C50825A"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37A5A18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68332C3B"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in" button.</w:t>
            </w:r>
          </w:p>
          <w:p w14:paraId="0E34D25E" w14:textId="77777777" w:rsidR="005E7E0E" w:rsidRDefault="005E7E0E" w:rsidP="005E7E0E">
            <w:pPr>
              <w:numPr>
                <w:ilvl w:val="0"/>
                <w:numId w:val="9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ee entered true, Mentee will be Login successful.</w:t>
            </w:r>
          </w:p>
          <w:p w14:paraId="1B770816" w14:textId="77777777" w:rsidR="005E7E0E" w:rsidRDefault="005E7E0E" w:rsidP="005E7E0E">
            <w:pPr>
              <w:numPr>
                <w:ilvl w:val="0"/>
                <w:numId w:val="9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ee to the Home page.</w:t>
            </w:r>
          </w:p>
        </w:tc>
      </w:tr>
      <w:tr w:rsidR="005E7E0E" w14:paraId="3CAF25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D46256"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CD5E80"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66B48F7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3E608A"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20A5B1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ee leaves “Email” blank, then proceeds to step 5.</w:t>
            </w:r>
          </w:p>
          <w:p w14:paraId="22552360" w14:textId="77777777" w:rsidR="005E7E0E" w:rsidRDefault="005E7E0E" w:rsidP="005E7E0E">
            <w:pPr>
              <w:numPr>
                <w:ilvl w:val="0"/>
                <w:numId w:val="9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373ADF2F" w14:textId="77777777" w:rsidR="005E7E0E" w:rsidRDefault="005E7E0E" w:rsidP="005E7E0E">
            <w:pPr>
              <w:numPr>
                <w:ilvl w:val="0"/>
                <w:numId w:val="9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ed in.</w:t>
            </w:r>
          </w:p>
          <w:p w14:paraId="6890E896"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ee leaves “password” blank, then proceeds to step 5.</w:t>
            </w:r>
          </w:p>
          <w:p w14:paraId="1A37AC85" w14:textId="77777777" w:rsidR="005E7E0E" w:rsidRDefault="005E7E0E" w:rsidP="005E7E0E">
            <w:pPr>
              <w:numPr>
                <w:ilvl w:val="0"/>
                <w:numId w:val="9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64E21E9D" w14:textId="77777777" w:rsidR="005E7E0E" w:rsidRDefault="005E7E0E" w:rsidP="005E7E0E">
            <w:pPr>
              <w:numPr>
                <w:ilvl w:val="0"/>
                <w:numId w:val="9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p w14:paraId="51BD64FF"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ee enters invalid Login credentials, then proceeds to step 5.</w:t>
            </w:r>
          </w:p>
          <w:p w14:paraId="69D85D0E" w14:textId="77777777" w:rsidR="005E7E0E" w:rsidRDefault="005E7E0E" w:rsidP="005E7E0E">
            <w:pPr>
              <w:numPr>
                <w:ilvl w:val="0"/>
                <w:numId w:val="9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2C76DACC" w14:textId="77777777" w:rsidR="005E7E0E" w:rsidRDefault="005E7E0E" w:rsidP="005E7E0E">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Logged in.</w:t>
            </w:r>
          </w:p>
        </w:tc>
      </w:tr>
      <w:tr w:rsidR="005E7E0E" w14:paraId="09DAB2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F17DE9"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67822C5"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5C66072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3A8DF"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A23208"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E7E0E" w14:paraId="6413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DC12E"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358E344" w14:textId="77777777" w:rsidR="005E7E0E" w:rsidRDefault="005E7E0E" w:rsidP="0019333A">
            <w:pPr>
              <w:rPr>
                <w:rFonts w:ascii="Times New Roman" w:eastAsia="Times New Roman" w:hAnsi="Times New Roman" w:cs="Times New Roman"/>
                <w:sz w:val="24"/>
                <w:szCs w:val="24"/>
              </w:rPr>
            </w:pPr>
          </w:p>
        </w:tc>
      </w:tr>
      <w:tr w:rsidR="005E7E0E" w14:paraId="170BEED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37A251"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5AF23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E7E0E" w14:paraId="7AC9460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D5ADE7" w14:textId="77777777" w:rsidR="005E7E0E" w:rsidRDefault="005E7E0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7D58EE" w14:textId="77777777" w:rsidR="005E7E0E" w:rsidRDefault="005E7E0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72C0309" w14:textId="0CCA0FA3" w:rsidR="005E7E0E" w:rsidRDefault="005E7E0E" w:rsidP="00C02EFE"/>
    <w:p w14:paraId="64D1AB50" w14:textId="5FC17B0B" w:rsidR="00607308" w:rsidRDefault="00607308" w:rsidP="00607308">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2.5.2. </w:t>
      </w: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bl>
      <w:tblPr>
        <w:tblW w:w="9016" w:type="dxa"/>
        <w:tblLayout w:type="fixed"/>
        <w:tblLook w:val="0400" w:firstRow="0" w:lastRow="0" w:firstColumn="0" w:lastColumn="0" w:noHBand="0" w:noVBand="1"/>
      </w:tblPr>
      <w:tblGrid>
        <w:gridCol w:w="2254"/>
        <w:gridCol w:w="2254"/>
        <w:gridCol w:w="2057"/>
        <w:gridCol w:w="2451"/>
      </w:tblGrid>
      <w:tr w:rsidR="00607308" w14:paraId="007E5C0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A60F3A"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A304E1"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9</w:t>
            </w:r>
          </w:p>
        </w:tc>
        <w:tc>
          <w:tcPr>
            <w:tcW w:w="2057" w:type="dxa"/>
            <w:tcBorders>
              <w:top w:val="single" w:sz="4" w:space="0" w:color="000000"/>
              <w:left w:val="single" w:sz="4" w:space="0" w:color="000000"/>
              <w:bottom w:val="single" w:sz="4" w:space="0" w:color="000000"/>
              <w:right w:val="single" w:sz="4" w:space="0" w:color="000000"/>
            </w:tcBorders>
            <w:vAlign w:val="center"/>
          </w:tcPr>
          <w:p w14:paraId="1BFEF94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FAE65A6" w14:textId="61DBB0CD"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r>
              <w:rPr>
                <w:rFonts w:ascii="Times New Roman" w:eastAsia="Times New Roman" w:hAnsi="Times New Roman" w:cs="Times New Roman"/>
                <w:sz w:val="24"/>
                <w:szCs w:val="24"/>
              </w:rPr>
              <w:t>out</w:t>
            </w:r>
          </w:p>
        </w:tc>
      </w:tr>
      <w:tr w:rsidR="00607308" w14:paraId="5FC2055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9C963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43C700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DA1FDDE"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1A94F685"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07308" w14:paraId="363178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5506C9"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5F2132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52D5999B"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772B25D"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E062B1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B4A4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8CC249"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logout the system.</w:t>
            </w:r>
          </w:p>
        </w:tc>
      </w:tr>
      <w:tr w:rsidR="00607308" w14:paraId="58B79E7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B09AAD"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2ABFF5" w14:textId="77777777" w:rsidR="00607308" w:rsidRDefault="00607308" w:rsidP="00607308">
            <w:pPr>
              <w:numPr>
                <w:ilvl w:val="0"/>
                <w:numId w:val="9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7212DD10" w14:textId="77777777" w:rsidR="00607308" w:rsidRDefault="00607308" w:rsidP="00607308">
            <w:pPr>
              <w:numPr>
                <w:ilvl w:val="0"/>
                <w:numId w:val="9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07308" w14:paraId="06765DA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46BADC"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B40EC" w14:textId="77777777" w:rsidR="00607308" w:rsidRDefault="0060730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07308" w14:paraId="178C2E7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F380D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A1D81F"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00ED0351" w14:textId="77777777" w:rsidR="00607308" w:rsidRDefault="00607308" w:rsidP="00607308">
            <w:pPr>
              <w:numPr>
                <w:ilvl w:val="0"/>
                <w:numId w:val="9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Logout”.</w:t>
            </w:r>
          </w:p>
          <w:p w14:paraId="1FA4FD0A" w14:textId="77777777" w:rsidR="00607308" w:rsidRDefault="00607308" w:rsidP="00607308">
            <w:pPr>
              <w:numPr>
                <w:ilvl w:val="0"/>
                <w:numId w:val="9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Home page.</w:t>
            </w:r>
          </w:p>
        </w:tc>
      </w:tr>
      <w:tr w:rsidR="00607308" w14:paraId="0434E81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F7BA8"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7DE38"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2FB7B32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B82A05"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030EB17" w14:textId="77777777" w:rsidR="00607308" w:rsidRDefault="0060730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1251D91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60212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3E3B98B"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4F6CF0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015DA1"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71DE60"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07308" w14:paraId="3261B06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53406F"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DBA550" w14:textId="77777777" w:rsidR="00607308" w:rsidRDefault="00607308" w:rsidP="0019333A">
            <w:pPr>
              <w:rPr>
                <w:rFonts w:ascii="Times New Roman" w:eastAsia="Times New Roman" w:hAnsi="Times New Roman" w:cs="Times New Roman"/>
                <w:sz w:val="24"/>
                <w:szCs w:val="24"/>
              </w:rPr>
            </w:pPr>
          </w:p>
        </w:tc>
      </w:tr>
      <w:tr w:rsidR="00607308" w14:paraId="420D3B7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B82332"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2B2A93"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07308" w14:paraId="5DE7611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E4993" w14:textId="77777777" w:rsidR="00607308" w:rsidRDefault="0060730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4958FC" w14:textId="77777777" w:rsidR="00607308" w:rsidRDefault="0060730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EC69F15" w14:textId="60B9A58E" w:rsidR="00607308" w:rsidRDefault="00607308" w:rsidP="00C02EFE"/>
    <w:p w14:paraId="238F4AAD" w14:textId="77777777" w:rsidR="005C4698" w:rsidRDefault="005C4698" w:rsidP="005C4698">
      <w:pPr>
        <w:rPr>
          <w:rFonts w:ascii="Times New Roman" w:eastAsia="Times New Roman" w:hAnsi="Times New Roman" w:cs="Times New Roman"/>
          <w:sz w:val="24"/>
          <w:szCs w:val="24"/>
        </w:rPr>
      </w:pPr>
      <w:r>
        <w:rPr>
          <w:rFonts w:ascii="Times New Roman" w:eastAsia="Times New Roman" w:hAnsi="Times New Roman" w:cs="Times New Roman"/>
          <w:sz w:val="24"/>
          <w:szCs w:val="24"/>
        </w:rPr>
        <w:t>2.2.5.3. Change password</w:t>
      </w:r>
    </w:p>
    <w:tbl>
      <w:tblPr>
        <w:tblW w:w="9016" w:type="dxa"/>
        <w:tblLayout w:type="fixed"/>
        <w:tblLook w:val="0400" w:firstRow="0" w:lastRow="0" w:firstColumn="0" w:lastColumn="0" w:noHBand="0" w:noVBand="1"/>
      </w:tblPr>
      <w:tblGrid>
        <w:gridCol w:w="2254"/>
        <w:gridCol w:w="2254"/>
        <w:gridCol w:w="2057"/>
        <w:gridCol w:w="2451"/>
      </w:tblGrid>
      <w:tr w:rsidR="005C4698" w14:paraId="0539ACD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3095E1"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F2BA1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0</w:t>
            </w:r>
          </w:p>
        </w:tc>
        <w:tc>
          <w:tcPr>
            <w:tcW w:w="2057" w:type="dxa"/>
            <w:tcBorders>
              <w:top w:val="single" w:sz="4" w:space="0" w:color="000000"/>
              <w:left w:val="single" w:sz="4" w:space="0" w:color="000000"/>
              <w:bottom w:val="single" w:sz="4" w:space="0" w:color="000000"/>
              <w:right w:val="single" w:sz="4" w:space="0" w:color="000000"/>
            </w:tcBorders>
            <w:vAlign w:val="center"/>
          </w:tcPr>
          <w:p w14:paraId="77D91C8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276424"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r>
      <w:tr w:rsidR="005C4698" w14:paraId="5C7DFA4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0A8A64D"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00848E"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7BEA185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B4E33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5C4698" w14:paraId="240A2D4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F6E681"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F5E0F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44C45878"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B82CD4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16E4009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76F83F"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1E565D"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0170EE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F722F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04C7C6"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ee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5C4698" w14:paraId="4F58179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80D3C9"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49B2AB" w14:textId="77777777" w:rsidR="005C4698" w:rsidRDefault="005C4698"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change their password.</w:t>
            </w:r>
          </w:p>
        </w:tc>
      </w:tr>
      <w:tr w:rsidR="005C4698" w14:paraId="3407260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8E1B6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BD2710"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4A906DF3"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w:t>
            </w:r>
            <w:proofErr w:type="gramStart"/>
            <w:r>
              <w:rPr>
                <w:rFonts w:ascii="Times New Roman" w:eastAsia="Times New Roman" w:hAnsi="Times New Roman" w:cs="Times New Roman"/>
                <w:color w:val="000000"/>
                <w:sz w:val="24"/>
                <w:szCs w:val="24"/>
              </w:rPr>
              <w:t>:”My</w:t>
            </w:r>
            <w:proofErr w:type="gramEnd"/>
            <w:r>
              <w:rPr>
                <w:rFonts w:ascii="Times New Roman" w:eastAsia="Times New Roman" w:hAnsi="Times New Roman" w:cs="Times New Roman"/>
                <w:color w:val="000000"/>
                <w:sz w:val="24"/>
                <w:szCs w:val="24"/>
              </w:rPr>
              <w:t xml:space="preserve"> profile”.</w:t>
            </w:r>
          </w:p>
          <w:p w14:paraId="21D6E01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4B609466"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hange password” button.</w:t>
            </w:r>
          </w:p>
          <w:p w14:paraId="5329DB0E"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change password page.</w:t>
            </w:r>
          </w:p>
          <w:p w14:paraId="07C5854D" w14:textId="77777777" w:rsidR="005C4698" w:rsidRDefault="005C4698" w:rsidP="005C4698">
            <w:pPr>
              <w:numPr>
                <w:ilvl w:val="0"/>
                <w:numId w:val="9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p w14:paraId="3F978CF3" w14:textId="77777777" w:rsidR="005C4698" w:rsidRDefault="005C4698" w:rsidP="005C4698">
            <w:pPr>
              <w:numPr>
                <w:ilvl w:val="0"/>
                <w:numId w:val="9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u w:val="single"/>
              </w:rPr>
              <w:t>Mentee click “Change”.</w:t>
            </w:r>
          </w:p>
        </w:tc>
      </w:tr>
      <w:tr w:rsidR="005C4698" w14:paraId="50AF0C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4B065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3F97CB"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748EC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6740F57"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D7D5E64"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ee enter wrong format, then proceeds to step 7.</w:t>
            </w:r>
          </w:p>
          <w:p w14:paraId="1D9AD761" w14:textId="77777777" w:rsidR="005C4698" w:rsidRDefault="005C4698" w:rsidP="005C4698">
            <w:pPr>
              <w:numPr>
                <w:ilvl w:val="0"/>
                <w:numId w:val="97"/>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enter password again.</w:t>
            </w:r>
          </w:p>
          <w:p w14:paraId="58456ECA" w14:textId="77777777" w:rsidR="005C4698" w:rsidRDefault="005C4698"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XC2: At step 6 of normal flow, if Mentee re-enter password doesn’t match the </w:t>
            </w:r>
            <w:proofErr w:type="gramStart"/>
            <w:r>
              <w:rPr>
                <w:rFonts w:ascii="Times New Roman" w:eastAsia="Times New Roman" w:hAnsi="Times New Roman" w:cs="Times New Roman"/>
                <w:sz w:val="24"/>
                <w:szCs w:val="24"/>
              </w:rPr>
              <w:t>password ,</w:t>
            </w:r>
            <w:proofErr w:type="gramEnd"/>
            <w:r>
              <w:rPr>
                <w:rFonts w:ascii="Times New Roman" w:eastAsia="Times New Roman" w:hAnsi="Times New Roman" w:cs="Times New Roman"/>
                <w:sz w:val="24"/>
                <w:szCs w:val="24"/>
              </w:rPr>
              <w:t xml:space="preserve"> then proceeds to step 7.</w:t>
            </w:r>
          </w:p>
          <w:p w14:paraId="7AB83151" w14:textId="77777777" w:rsidR="005C4698" w:rsidRDefault="005C4698" w:rsidP="005C4698">
            <w:pPr>
              <w:numPr>
                <w:ilvl w:val="0"/>
                <w:numId w:val="9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has to re-enter password again.</w:t>
            </w:r>
          </w:p>
        </w:tc>
      </w:tr>
      <w:tr w:rsidR="005C4698" w14:paraId="20A9768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B468B4"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B2189A0"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3373132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33C8E5"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BC19"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5C4698" w14:paraId="4BB561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B2939C"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D5BCB6" w14:textId="77777777" w:rsidR="005C4698" w:rsidRDefault="005C4698" w:rsidP="0019333A">
            <w:pPr>
              <w:rPr>
                <w:rFonts w:ascii="Times New Roman" w:eastAsia="Times New Roman" w:hAnsi="Times New Roman" w:cs="Times New Roman"/>
                <w:sz w:val="24"/>
                <w:szCs w:val="24"/>
              </w:rPr>
            </w:pPr>
          </w:p>
        </w:tc>
      </w:tr>
      <w:tr w:rsidR="005C4698" w14:paraId="2FAA42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8633A0B"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B674C3"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5C4698" w14:paraId="05080D3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C98E52" w14:textId="77777777" w:rsidR="005C4698" w:rsidRDefault="005C4698"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65B61C" w14:textId="77777777" w:rsidR="005C4698" w:rsidRDefault="005C4698"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A3C8A42" w14:textId="77777777" w:rsidR="00281D82" w:rsidRDefault="00281D82" w:rsidP="00281D82">
      <w:pPr>
        <w:rPr>
          <w:rFonts w:ascii="Times New Roman" w:eastAsia="Times New Roman" w:hAnsi="Times New Roman" w:cs="Times New Roman"/>
          <w:sz w:val="24"/>
          <w:szCs w:val="24"/>
        </w:rPr>
      </w:pPr>
    </w:p>
    <w:p w14:paraId="1F90D4F4" w14:textId="77777777" w:rsidR="00281D82" w:rsidRDefault="00281D82" w:rsidP="00281D82">
      <w:pPr>
        <w:rPr>
          <w:rFonts w:ascii="Times New Roman" w:eastAsia="Times New Roman" w:hAnsi="Times New Roman" w:cs="Times New Roman"/>
          <w:sz w:val="24"/>
          <w:szCs w:val="24"/>
        </w:rPr>
      </w:pPr>
      <w:r>
        <w:rPr>
          <w:rFonts w:ascii="Times New Roman" w:eastAsia="Times New Roman" w:hAnsi="Times New Roman" w:cs="Times New Roman"/>
          <w:sz w:val="24"/>
          <w:szCs w:val="24"/>
        </w:rPr>
        <w:t>2.2.5.4. Forgot password</w:t>
      </w:r>
    </w:p>
    <w:tbl>
      <w:tblPr>
        <w:tblW w:w="9016" w:type="dxa"/>
        <w:tblLayout w:type="fixed"/>
        <w:tblLook w:val="0400" w:firstRow="0" w:lastRow="0" w:firstColumn="0" w:lastColumn="0" w:noHBand="0" w:noVBand="1"/>
      </w:tblPr>
      <w:tblGrid>
        <w:gridCol w:w="2254"/>
        <w:gridCol w:w="2254"/>
        <w:gridCol w:w="2057"/>
        <w:gridCol w:w="2451"/>
      </w:tblGrid>
      <w:tr w:rsidR="00281D82" w14:paraId="29FAC0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46595A"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DE9AD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1</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6754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92E22D2"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r>
      <w:tr w:rsidR="00281D82" w14:paraId="6A8510A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A6DD43"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8316B4"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70AB62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BE4CB"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281D82" w14:paraId="0BCC92F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DD508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E6828A8"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7CECA3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D456F5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F3AC16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2E5F4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09E8F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forgot their password</w:t>
            </w:r>
          </w:p>
        </w:tc>
      </w:tr>
      <w:tr w:rsidR="00281D82" w14:paraId="1D7908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19F0A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30CEC3"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3B3B9C5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3D5670"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29D777" w14:textId="77777777" w:rsidR="00281D82" w:rsidRDefault="00281D82"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reset their password</w:t>
            </w:r>
          </w:p>
        </w:tc>
      </w:tr>
      <w:tr w:rsidR="00281D82" w14:paraId="61E8359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EA7519"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9B2DB3"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D352257"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A73362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70F23CA1"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Email.</w:t>
            </w:r>
          </w:p>
          <w:p w14:paraId="180CD5FD"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 “Forgot password”.</w:t>
            </w:r>
          </w:p>
          <w:p w14:paraId="3F7A1B29" w14:textId="77777777" w:rsidR="00281D82" w:rsidRDefault="00281D82" w:rsidP="00281D82">
            <w:pPr>
              <w:numPr>
                <w:ilvl w:val="0"/>
                <w:numId w:val="9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code reset password sent to email.</w:t>
            </w:r>
          </w:p>
          <w:p w14:paraId="4A70BBFA" w14:textId="77777777" w:rsidR="00281D82" w:rsidRDefault="00281D82" w:rsidP="00281D82">
            <w:pPr>
              <w:numPr>
                <w:ilvl w:val="0"/>
                <w:numId w:val="9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w:t>
            </w:r>
          </w:p>
        </w:tc>
      </w:tr>
      <w:tr w:rsidR="00281D82" w14:paraId="5BCB86B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45DD96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69E037"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4EF21CC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FC8B3A"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875FAFF" w14:textId="77777777" w:rsidR="00281D82" w:rsidRDefault="00281D82"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System display error message when</w:t>
            </w:r>
          </w:p>
          <w:p w14:paraId="412AFB0D" w14:textId="77777777" w:rsidR="00281D82" w:rsidRDefault="00281D82" w:rsidP="00281D82">
            <w:pPr>
              <w:numPr>
                <w:ilvl w:val="0"/>
                <w:numId w:val="100"/>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nter wrong code was sent to email.</w:t>
            </w:r>
          </w:p>
          <w:p w14:paraId="28EE0993" w14:textId="77777777" w:rsidR="00281D82" w:rsidRDefault="00281D82" w:rsidP="00281D82">
            <w:pPr>
              <w:numPr>
                <w:ilvl w:val="0"/>
                <w:numId w:val="100"/>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set new password wrong format.</w:t>
            </w:r>
          </w:p>
        </w:tc>
      </w:tr>
      <w:tr w:rsidR="00281D82" w14:paraId="5C52F14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BA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CA3B55"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528A90D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FE78D2"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6DF631"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81D82" w14:paraId="7C0B2D0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3562F"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46E06E4" w14:textId="77777777" w:rsidR="00281D82" w:rsidRDefault="00281D82" w:rsidP="0019333A">
            <w:pPr>
              <w:rPr>
                <w:rFonts w:ascii="Times New Roman" w:eastAsia="Times New Roman" w:hAnsi="Times New Roman" w:cs="Times New Roman"/>
                <w:sz w:val="24"/>
                <w:szCs w:val="24"/>
              </w:rPr>
            </w:pPr>
          </w:p>
        </w:tc>
      </w:tr>
      <w:tr w:rsidR="00281D82" w14:paraId="5193319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CC057E"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FB8E6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81D82" w14:paraId="707976B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E2CA86" w14:textId="77777777" w:rsidR="00281D82" w:rsidRDefault="00281D82"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802789" w14:textId="77777777" w:rsidR="00281D82" w:rsidRDefault="00281D82"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80224" w14:textId="77777777" w:rsidR="00887103" w:rsidRDefault="00887103" w:rsidP="00887103">
      <w:pPr>
        <w:rPr>
          <w:rFonts w:ascii="Times New Roman" w:eastAsia="Times New Roman" w:hAnsi="Times New Roman" w:cs="Times New Roman"/>
          <w:sz w:val="24"/>
          <w:szCs w:val="24"/>
        </w:rPr>
      </w:pPr>
    </w:p>
    <w:p w14:paraId="7C26FE9C" w14:textId="77777777" w:rsidR="00887103" w:rsidRDefault="00887103" w:rsidP="00887103">
      <w:pPr>
        <w:rPr>
          <w:rFonts w:ascii="Times New Roman" w:eastAsia="Times New Roman" w:hAnsi="Times New Roman" w:cs="Times New Roman"/>
          <w:sz w:val="24"/>
          <w:szCs w:val="24"/>
        </w:rPr>
      </w:pPr>
      <w:r>
        <w:rPr>
          <w:rFonts w:ascii="Times New Roman" w:eastAsia="Times New Roman" w:hAnsi="Times New Roman" w:cs="Times New Roman"/>
          <w:sz w:val="24"/>
          <w:szCs w:val="24"/>
        </w:rPr>
        <w:t>2.2.5.5. View profile info</w:t>
      </w:r>
    </w:p>
    <w:tbl>
      <w:tblPr>
        <w:tblW w:w="9016" w:type="dxa"/>
        <w:tblLayout w:type="fixed"/>
        <w:tblLook w:val="0400" w:firstRow="0" w:lastRow="0" w:firstColumn="0" w:lastColumn="0" w:noHBand="0" w:noVBand="1"/>
      </w:tblPr>
      <w:tblGrid>
        <w:gridCol w:w="2254"/>
        <w:gridCol w:w="2254"/>
        <w:gridCol w:w="2057"/>
        <w:gridCol w:w="2451"/>
      </w:tblGrid>
      <w:tr w:rsidR="00887103" w14:paraId="3A31E1C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02973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16FEC3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2</w:t>
            </w:r>
          </w:p>
        </w:tc>
        <w:tc>
          <w:tcPr>
            <w:tcW w:w="2057" w:type="dxa"/>
            <w:tcBorders>
              <w:top w:val="single" w:sz="4" w:space="0" w:color="000000"/>
              <w:left w:val="single" w:sz="4" w:space="0" w:color="000000"/>
              <w:bottom w:val="single" w:sz="4" w:space="0" w:color="000000"/>
              <w:right w:val="single" w:sz="4" w:space="0" w:color="000000"/>
            </w:tcBorders>
            <w:vAlign w:val="center"/>
          </w:tcPr>
          <w:p w14:paraId="5DC63F6A"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97BB740"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r>
      <w:tr w:rsidR="00887103" w14:paraId="2E76593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AE51E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887D106"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5D6A9411"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F358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87103" w14:paraId="1B30FA6D"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49312E"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BF06CE7"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618EC6C9"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D6D0A4D"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FCD39D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03E1E4"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FDCDCE"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view profile info.</w:t>
            </w:r>
          </w:p>
        </w:tc>
      </w:tr>
      <w:tr w:rsidR="00887103" w14:paraId="5C722B2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0DD6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0AB5CCA" w14:textId="77777777" w:rsidR="00887103" w:rsidRDefault="00887103" w:rsidP="00887103">
            <w:pPr>
              <w:numPr>
                <w:ilvl w:val="0"/>
                <w:numId w:val="10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59138214" w14:textId="77777777" w:rsidR="00887103" w:rsidRDefault="00887103" w:rsidP="00887103">
            <w:pPr>
              <w:numPr>
                <w:ilvl w:val="0"/>
                <w:numId w:val="10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887103" w14:paraId="6946443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EE7AF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042FA" w14:textId="77777777" w:rsidR="00887103" w:rsidRDefault="00887103"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887103" w14:paraId="47C6B58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B3D23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935DF8"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2888C777" w14:textId="77777777" w:rsidR="00887103" w:rsidRDefault="00887103" w:rsidP="00887103">
            <w:pPr>
              <w:numPr>
                <w:ilvl w:val="0"/>
                <w:numId w:val="10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2258E7F0" w14:textId="77777777" w:rsidR="00887103" w:rsidRDefault="00887103" w:rsidP="00887103">
            <w:pPr>
              <w:numPr>
                <w:ilvl w:val="0"/>
                <w:numId w:val="10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887103" w14:paraId="2ECA1E1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E1578"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FA5CE1"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1696C7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7050"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6E6EA0" w14:textId="77777777" w:rsidR="00887103" w:rsidRDefault="00887103"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32A6C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6FFEA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089D46B"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887103" w14:paraId="484BAC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55CF2C"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9B2C3"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87103" w14:paraId="44313E98"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1CAD35"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2D916F" w14:textId="77777777" w:rsidR="00887103" w:rsidRDefault="00887103" w:rsidP="0019333A">
            <w:pPr>
              <w:rPr>
                <w:rFonts w:ascii="Times New Roman" w:eastAsia="Times New Roman" w:hAnsi="Times New Roman" w:cs="Times New Roman"/>
                <w:sz w:val="24"/>
                <w:szCs w:val="24"/>
              </w:rPr>
            </w:pPr>
          </w:p>
        </w:tc>
      </w:tr>
      <w:tr w:rsidR="00887103" w14:paraId="282B736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3B1CF2"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22D94"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87103" w14:paraId="2212D9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F76B86" w14:textId="77777777" w:rsidR="00887103" w:rsidRDefault="00887103"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E4A822" w14:textId="77777777" w:rsidR="00887103" w:rsidRDefault="00887103"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D11163F" w14:textId="31D6D679" w:rsidR="005C4698" w:rsidRDefault="005C4698" w:rsidP="00C02EFE"/>
    <w:p w14:paraId="73A8B7D1" w14:textId="77777777" w:rsidR="006C412C" w:rsidRDefault="006C412C" w:rsidP="006C412C">
      <w:pPr>
        <w:rPr>
          <w:rFonts w:ascii="Times New Roman" w:eastAsia="Times New Roman" w:hAnsi="Times New Roman" w:cs="Times New Roman"/>
          <w:sz w:val="24"/>
          <w:szCs w:val="24"/>
        </w:rPr>
      </w:pPr>
      <w:r>
        <w:rPr>
          <w:rFonts w:ascii="Times New Roman" w:eastAsia="Times New Roman" w:hAnsi="Times New Roman" w:cs="Times New Roman"/>
          <w:sz w:val="24"/>
          <w:szCs w:val="24"/>
        </w:rPr>
        <w:t>2.2.5.6. Edit profile info</w:t>
      </w:r>
    </w:p>
    <w:tbl>
      <w:tblPr>
        <w:tblW w:w="9016" w:type="dxa"/>
        <w:tblLayout w:type="fixed"/>
        <w:tblLook w:val="0400" w:firstRow="0" w:lastRow="0" w:firstColumn="0" w:lastColumn="0" w:noHBand="0" w:noVBand="1"/>
      </w:tblPr>
      <w:tblGrid>
        <w:gridCol w:w="2254"/>
        <w:gridCol w:w="2254"/>
        <w:gridCol w:w="2057"/>
        <w:gridCol w:w="2451"/>
      </w:tblGrid>
      <w:tr w:rsidR="006C412C" w14:paraId="61ED184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0C44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4970BF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33</w:t>
            </w:r>
          </w:p>
        </w:tc>
        <w:tc>
          <w:tcPr>
            <w:tcW w:w="2057" w:type="dxa"/>
            <w:tcBorders>
              <w:top w:val="single" w:sz="4" w:space="0" w:color="000000"/>
              <w:left w:val="single" w:sz="4" w:space="0" w:color="000000"/>
              <w:bottom w:val="single" w:sz="4" w:space="0" w:color="000000"/>
              <w:right w:val="single" w:sz="4" w:space="0" w:color="000000"/>
            </w:tcBorders>
            <w:vAlign w:val="center"/>
          </w:tcPr>
          <w:p w14:paraId="61B4098E"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DF773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r>
      <w:tr w:rsidR="006C412C" w14:paraId="0BA5BB7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CA18F6"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2C9126"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3C93B5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9F65EF5"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C412C" w14:paraId="6DE7791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16861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B2439B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2057" w:type="dxa"/>
            <w:tcBorders>
              <w:top w:val="single" w:sz="4" w:space="0" w:color="000000"/>
              <w:left w:val="single" w:sz="4" w:space="0" w:color="000000"/>
              <w:bottom w:val="single" w:sz="4" w:space="0" w:color="000000"/>
              <w:right w:val="single" w:sz="4" w:space="0" w:color="000000"/>
            </w:tcBorders>
            <w:vAlign w:val="center"/>
          </w:tcPr>
          <w:p w14:paraId="27C5FA78"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12685CA"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69D0366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1C3D3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646DAC"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ee edit profile info.</w:t>
            </w:r>
          </w:p>
        </w:tc>
      </w:tr>
      <w:tr w:rsidR="006C412C" w14:paraId="63C870C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C3DBDD"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D6B44E" w14:textId="77777777" w:rsidR="006C412C" w:rsidRDefault="006C412C" w:rsidP="006C412C">
            <w:pPr>
              <w:numPr>
                <w:ilvl w:val="0"/>
                <w:numId w:val="10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accesses to the system.</w:t>
            </w:r>
          </w:p>
          <w:p w14:paraId="36CFFA77" w14:textId="77777777" w:rsidR="006C412C" w:rsidRDefault="006C412C" w:rsidP="006C412C">
            <w:pPr>
              <w:numPr>
                <w:ilvl w:val="0"/>
                <w:numId w:val="10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currently Logged in.</w:t>
            </w:r>
          </w:p>
        </w:tc>
      </w:tr>
      <w:tr w:rsidR="006C412C" w14:paraId="5C13D4F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9C9D4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24A6BBB" w14:textId="77777777" w:rsidR="006C412C" w:rsidRDefault="006C412C"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ee is Logged out of the system.</w:t>
            </w:r>
          </w:p>
        </w:tc>
      </w:tr>
      <w:tr w:rsidR="006C412C" w14:paraId="2B4618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DD5D51"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51F3F8"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6509618F"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licks “My profile”.</w:t>
            </w:r>
          </w:p>
          <w:p w14:paraId="33F09D7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p w14:paraId="30D4C082"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ee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6CEA0780"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edit profile page.</w:t>
            </w:r>
          </w:p>
          <w:p w14:paraId="692EB641" w14:textId="77777777" w:rsidR="006C412C" w:rsidRDefault="006C412C" w:rsidP="006C412C">
            <w:pPr>
              <w:numPr>
                <w:ilvl w:val="0"/>
                <w:numId w:val="10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edit their profile.</w:t>
            </w:r>
          </w:p>
          <w:p w14:paraId="4012C616" w14:textId="77777777" w:rsidR="006C412C" w:rsidRDefault="006C412C" w:rsidP="006C412C">
            <w:pPr>
              <w:numPr>
                <w:ilvl w:val="0"/>
                <w:numId w:val="10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ee to the profile page.</w:t>
            </w:r>
          </w:p>
        </w:tc>
      </w:tr>
      <w:tr w:rsidR="006C412C" w14:paraId="7E96E25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77CAE"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16F3E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30ACCE2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75269F"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257A2DE"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ee leaves full name blank, then proceeds to step 6.</w:t>
            </w:r>
          </w:p>
          <w:p w14:paraId="470FD0ED" w14:textId="77777777" w:rsidR="006C412C" w:rsidRDefault="006C412C" w:rsidP="006C412C">
            <w:pPr>
              <w:numPr>
                <w:ilvl w:val="0"/>
                <w:numId w:val="105"/>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4CEE95E" w14:textId="77777777" w:rsidR="006C412C" w:rsidRDefault="006C412C" w:rsidP="006C412C">
            <w:pPr>
              <w:numPr>
                <w:ilvl w:val="0"/>
                <w:numId w:val="105"/>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s not changed profile.</w:t>
            </w:r>
          </w:p>
          <w:p w14:paraId="50DB89BF" w14:textId="77777777" w:rsidR="006C412C" w:rsidRDefault="006C412C"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ee leaves email, then proceeds to step 6.</w:t>
            </w:r>
          </w:p>
          <w:p w14:paraId="114052FC" w14:textId="77777777" w:rsidR="006C412C" w:rsidRDefault="006C412C" w:rsidP="006C412C">
            <w:pPr>
              <w:numPr>
                <w:ilvl w:val="0"/>
                <w:numId w:val="106"/>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6BBC44EB" w14:textId="77777777" w:rsidR="006C412C" w:rsidRDefault="006C412C" w:rsidP="006C412C">
            <w:pPr>
              <w:numPr>
                <w:ilvl w:val="0"/>
                <w:numId w:val="106"/>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Mentee is not changed profile.</w:t>
            </w:r>
          </w:p>
        </w:tc>
      </w:tr>
      <w:tr w:rsidR="006C412C" w14:paraId="3C2761B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6C8B0C"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F1F3B01"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6C412C" w14:paraId="1806A31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DC86D7"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2DCC63"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C412C" w14:paraId="417408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C95BB"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F90CFC" w14:textId="77777777" w:rsidR="006C412C" w:rsidRDefault="006C412C" w:rsidP="0019333A">
            <w:pPr>
              <w:rPr>
                <w:rFonts w:ascii="Times New Roman" w:eastAsia="Times New Roman" w:hAnsi="Times New Roman" w:cs="Times New Roman"/>
                <w:sz w:val="24"/>
                <w:szCs w:val="24"/>
              </w:rPr>
            </w:pPr>
          </w:p>
        </w:tc>
      </w:tr>
      <w:tr w:rsidR="006C412C" w14:paraId="0316BB7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77C284"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6E0084"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C412C" w14:paraId="5D95891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23AE10" w14:textId="77777777" w:rsidR="006C412C" w:rsidRDefault="006C412C"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D954C2" w14:textId="77777777" w:rsidR="006C412C" w:rsidRDefault="006C412C"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9EEA7D1" w14:textId="77777777" w:rsidR="006C412C" w:rsidRPr="00C02EFE" w:rsidRDefault="006C412C"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1470D0"/>
    <w:multiLevelType w:val="multilevel"/>
    <w:tmpl w:val="642E99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3894B1A"/>
    <w:multiLevelType w:val="multilevel"/>
    <w:tmpl w:val="AD203C4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3E5182B"/>
    <w:multiLevelType w:val="multilevel"/>
    <w:tmpl w:val="AA285D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10" w15:restartNumberingAfterBreak="0">
    <w:nsid w:val="0782260A"/>
    <w:multiLevelType w:val="multilevel"/>
    <w:tmpl w:val="16E8368A"/>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1" w15:restartNumberingAfterBreak="0">
    <w:nsid w:val="08246D2A"/>
    <w:multiLevelType w:val="multilevel"/>
    <w:tmpl w:val="5D0AB2F4"/>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1E42BD"/>
    <w:multiLevelType w:val="multilevel"/>
    <w:tmpl w:val="2D8A7424"/>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7"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5F6225E"/>
    <w:multiLevelType w:val="multilevel"/>
    <w:tmpl w:val="5656778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3"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7"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1DDA76EE"/>
    <w:multiLevelType w:val="multilevel"/>
    <w:tmpl w:val="A5E49C2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1" w15:restartNumberingAfterBreak="0">
    <w:nsid w:val="1F6B77F4"/>
    <w:multiLevelType w:val="multilevel"/>
    <w:tmpl w:val="374A6F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13C30B3"/>
    <w:multiLevelType w:val="multilevel"/>
    <w:tmpl w:val="1BA2969C"/>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36" w15:restartNumberingAfterBreak="0">
    <w:nsid w:val="249F2D7E"/>
    <w:multiLevelType w:val="multilevel"/>
    <w:tmpl w:val="1098FCAA"/>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7"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39"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A983A10"/>
    <w:multiLevelType w:val="multilevel"/>
    <w:tmpl w:val="761A31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3"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54" w15:restartNumberingAfterBreak="0">
    <w:nsid w:val="369832BA"/>
    <w:multiLevelType w:val="multilevel"/>
    <w:tmpl w:val="6F8CC2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56"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0"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1"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4"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47A264B5"/>
    <w:multiLevelType w:val="multilevel"/>
    <w:tmpl w:val="7D965D76"/>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8"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9"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2"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547F5611"/>
    <w:multiLevelType w:val="multilevel"/>
    <w:tmpl w:val="148EEA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7"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9"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2"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69330ED2"/>
    <w:multiLevelType w:val="multilevel"/>
    <w:tmpl w:val="8F8460B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6A8707E7"/>
    <w:multiLevelType w:val="multilevel"/>
    <w:tmpl w:val="CD68C8B4"/>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6"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7"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8"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9"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0"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1"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2"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3" w15:restartNumberingAfterBreak="0">
    <w:nsid w:val="6EDF1E36"/>
    <w:multiLevelType w:val="multilevel"/>
    <w:tmpl w:val="4EEAE3D6"/>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94"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5"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7"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77EB39E8"/>
    <w:multiLevelType w:val="multilevel"/>
    <w:tmpl w:val="7E9453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78F942EF"/>
    <w:multiLevelType w:val="multilevel"/>
    <w:tmpl w:val="3522B64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7C077572"/>
    <w:multiLevelType w:val="multilevel"/>
    <w:tmpl w:val="E7E492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103"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4"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5"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0"/>
  </w:num>
  <w:num w:numId="2">
    <w:abstractNumId w:val="6"/>
  </w:num>
  <w:num w:numId="3">
    <w:abstractNumId w:val="88"/>
  </w:num>
  <w:num w:numId="4">
    <w:abstractNumId w:val="80"/>
  </w:num>
  <w:num w:numId="5">
    <w:abstractNumId w:val="20"/>
  </w:num>
  <w:num w:numId="6">
    <w:abstractNumId w:val="87"/>
  </w:num>
  <w:num w:numId="7">
    <w:abstractNumId w:val="25"/>
  </w:num>
  <w:num w:numId="8">
    <w:abstractNumId w:val="76"/>
  </w:num>
  <w:num w:numId="9">
    <w:abstractNumId w:val="47"/>
  </w:num>
  <w:num w:numId="10">
    <w:abstractNumId w:val="4"/>
  </w:num>
  <w:num w:numId="11">
    <w:abstractNumId w:val="67"/>
  </w:num>
  <w:num w:numId="12">
    <w:abstractNumId w:val="59"/>
  </w:num>
  <w:num w:numId="13">
    <w:abstractNumId w:val="81"/>
  </w:num>
  <w:num w:numId="14">
    <w:abstractNumId w:val="68"/>
  </w:num>
  <w:num w:numId="15">
    <w:abstractNumId w:val="104"/>
  </w:num>
  <w:num w:numId="16">
    <w:abstractNumId w:val="52"/>
  </w:num>
  <w:num w:numId="17">
    <w:abstractNumId w:val="12"/>
  </w:num>
  <w:num w:numId="18">
    <w:abstractNumId w:val="57"/>
  </w:num>
  <w:num w:numId="19">
    <w:abstractNumId w:val="65"/>
  </w:num>
  <w:num w:numId="20">
    <w:abstractNumId w:val="91"/>
  </w:num>
  <w:num w:numId="21">
    <w:abstractNumId w:val="63"/>
  </w:num>
  <w:num w:numId="22">
    <w:abstractNumId w:val="69"/>
  </w:num>
  <w:num w:numId="23">
    <w:abstractNumId w:val="97"/>
  </w:num>
  <w:num w:numId="24">
    <w:abstractNumId w:val="37"/>
  </w:num>
  <w:num w:numId="25">
    <w:abstractNumId w:val="40"/>
  </w:num>
  <w:num w:numId="26">
    <w:abstractNumId w:val="105"/>
  </w:num>
  <w:num w:numId="27">
    <w:abstractNumId w:val="72"/>
  </w:num>
  <w:num w:numId="28">
    <w:abstractNumId w:val="92"/>
  </w:num>
  <w:num w:numId="29">
    <w:abstractNumId w:val="51"/>
  </w:num>
  <w:num w:numId="30">
    <w:abstractNumId w:val="89"/>
  </w:num>
  <w:num w:numId="31">
    <w:abstractNumId w:val="50"/>
  </w:num>
  <w:num w:numId="32">
    <w:abstractNumId w:val="8"/>
  </w:num>
  <w:num w:numId="33">
    <w:abstractNumId w:val="17"/>
  </w:num>
  <w:num w:numId="34">
    <w:abstractNumId w:val="29"/>
  </w:num>
  <w:num w:numId="35">
    <w:abstractNumId w:val="62"/>
  </w:num>
  <w:num w:numId="36">
    <w:abstractNumId w:val="15"/>
  </w:num>
  <w:num w:numId="37">
    <w:abstractNumId w:val="23"/>
  </w:num>
  <w:num w:numId="38">
    <w:abstractNumId w:val="75"/>
  </w:num>
  <w:num w:numId="39">
    <w:abstractNumId w:val="49"/>
  </w:num>
  <w:num w:numId="40">
    <w:abstractNumId w:val="0"/>
  </w:num>
  <w:num w:numId="41">
    <w:abstractNumId w:val="42"/>
  </w:num>
  <w:num w:numId="42">
    <w:abstractNumId w:val="98"/>
  </w:num>
  <w:num w:numId="43">
    <w:abstractNumId w:val="19"/>
  </w:num>
  <w:num w:numId="44">
    <w:abstractNumId w:val="103"/>
  </w:num>
  <w:num w:numId="45">
    <w:abstractNumId w:val="58"/>
  </w:num>
  <w:num w:numId="46">
    <w:abstractNumId w:val="79"/>
  </w:num>
  <w:num w:numId="47">
    <w:abstractNumId w:val="27"/>
  </w:num>
  <w:num w:numId="48">
    <w:abstractNumId w:val="41"/>
  </w:num>
  <w:num w:numId="49">
    <w:abstractNumId w:val="77"/>
  </w:num>
  <w:num w:numId="50">
    <w:abstractNumId w:val="71"/>
  </w:num>
  <w:num w:numId="51">
    <w:abstractNumId w:val="64"/>
  </w:num>
  <w:num w:numId="52">
    <w:abstractNumId w:val="26"/>
  </w:num>
  <w:num w:numId="53">
    <w:abstractNumId w:val="9"/>
  </w:num>
  <w:num w:numId="54">
    <w:abstractNumId w:val="86"/>
  </w:num>
  <w:num w:numId="55">
    <w:abstractNumId w:val="13"/>
  </w:num>
  <w:num w:numId="56">
    <w:abstractNumId w:val="45"/>
  </w:num>
  <w:num w:numId="57">
    <w:abstractNumId w:val="70"/>
  </w:num>
  <w:num w:numId="58">
    <w:abstractNumId w:val="94"/>
  </w:num>
  <w:num w:numId="59">
    <w:abstractNumId w:val="96"/>
  </w:num>
  <w:num w:numId="60">
    <w:abstractNumId w:val="61"/>
  </w:num>
  <w:num w:numId="61">
    <w:abstractNumId w:val="14"/>
  </w:num>
  <w:num w:numId="62">
    <w:abstractNumId w:val="46"/>
  </w:num>
  <w:num w:numId="63">
    <w:abstractNumId w:val="34"/>
  </w:num>
  <w:num w:numId="64">
    <w:abstractNumId w:val="2"/>
  </w:num>
  <w:num w:numId="65">
    <w:abstractNumId w:val="83"/>
  </w:num>
  <w:num w:numId="66">
    <w:abstractNumId w:val="28"/>
  </w:num>
  <w:num w:numId="67">
    <w:abstractNumId w:val="73"/>
  </w:num>
  <w:num w:numId="68">
    <w:abstractNumId w:val="55"/>
  </w:num>
  <w:num w:numId="69">
    <w:abstractNumId w:val="53"/>
  </w:num>
  <w:num w:numId="70">
    <w:abstractNumId w:val="56"/>
  </w:num>
  <w:num w:numId="71">
    <w:abstractNumId w:val="60"/>
  </w:num>
  <w:num w:numId="72">
    <w:abstractNumId w:val="38"/>
  </w:num>
  <w:num w:numId="73">
    <w:abstractNumId w:val="95"/>
  </w:num>
  <w:num w:numId="74">
    <w:abstractNumId w:val="39"/>
  </w:num>
  <w:num w:numId="75">
    <w:abstractNumId w:val="82"/>
  </w:num>
  <w:num w:numId="76">
    <w:abstractNumId w:val="35"/>
  </w:num>
  <w:num w:numId="77">
    <w:abstractNumId w:val="33"/>
  </w:num>
  <w:num w:numId="78">
    <w:abstractNumId w:val="24"/>
  </w:num>
  <w:num w:numId="79">
    <w:abstractNumId w:val="43"/>
  </w:num>
  <w:num w:numId="80">
    <w:abstractNumId w:val="78"/>
  </w:num>
  <w:num w:numId="81">
    <w:abstractNumId w:val="102"/>
  </w:num>
  <w:num w:numId="82">
    <w:abstractNumId w:val="7"/>
  </w:num>
  <w:num w:numId="83">
    <w:abstractNumId w:val="18"/>
  </w:num>
  <w:num w:numId="84">
    <w:abstractNumId w:val="21"/>
  </w:num>
  <w:num w:numId="85">
    <w:abstractNumId w:val="48"/>
  </w:num>
  <w:num w:numId="86">
    <w:abstractNumId w:val="30"/>
  </w:num>
  <w:num w:numId="87">
    <w:abstractNumId w:val="44"/>
  </w:num>
  <w:num w:numId="88">
    <w:abstractNumId w:val="101"/>
  </w:num>
  <w:num w:numId="89">
    <w:abstractNumId w:val="5"/>
  </w:num>
  <w:num w:numId="90">
    <w:abstractNumId w:val="85"/>
  </w:num>
  <w:num w:numId="91">
    <w:abstractNumId w:val="36"/>
  </w:num>
  <w:num w:numId="92">
    <w:abstractNumId w:val="66"/>
  </w:num>
  <w:num w:numId="93">
    <w:abstractNumId w:val="99"/>
  </w:num>
  <w:num w:numId="94">
    <w:abstractNumId w:val="31"/>
  </w:num>
  <w:num w:numId="95">
    <w:abstractNumId w:val="16"/>
  </w:num>
  <w:num w:numId="96">
    <w:abstractNumId w:val="3"/>
  </w:num>
  <w:num w:numId="97">
    <w:abstractNumId w:val="32"/>
  </w:num>
  <w:num w:numId="98">
    <w:abstractNumId w:val="84"/>
  </w:num>
  <w:num w:numId="99">
    <w:abstractNumId w:val="93"/>
  </w:num>
  <w:num w:numId="100">
    <w:abstractNumId w:val="1"/>
  </w:num>
  <w:num w:numId="101">
    <w:abstractNumId w:val="10"/>
  </w:num>
  <w:num w:numId="102">
    <w:abstractNumId w:val="54"/>
  </w:num>
  <w:num w:numId="103">
    <w:abstractNumId w:val="74"/>
  </w:num>
  <w:num w:numId="104">
    <w:abstractNumId w:val="22"/>
  </w:num>
  <w:num w:numId="105">
    <w:abstractNumId w:val="11"/>
  </w:num>
  <w:num w:numId="106">
    <w:abstractNumId w:val="100"/>
  </w:num>
  <w:numIdMacAtCleanup w:val="10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81D82"/>
    <w:rsid w:val="002F40C6"/>
    <w:rsid w:val="003406F4"/>
    <w:rsid w:val="003C1E52"/>
    <w:rsid w:val="003D5A82"/>
    <w:rsid w:val="004108FE"/>
    <w:rsid w:val="0046686F"/>
    <w:rsid w:val="00595DCE"/>
    <w:rsid w:val="005C4698"/>
    <w:rsid w:val="005E7E0E"/>
    <w:rsid w:val="00607308"/>
    <w:rsid w:val="00631F8C"/>
    <w:rsid w:val="00676ADB"/>
    <w:rsid w:val="006C412C"/>
    <w:rsid w:val="008063D4"/>
    <w:rsid w:val="008210EA"/>
    <w:rsid w:val="008331AE"/>
    <w:rsid w:val="00867535"/>
    <w:rsid w:val="00887103"/>
    <w:rsid w:val="00931451"/>
    <w:rsid w:val="00934BD3"/>
    <w:rsid w:val="009E39F6"/>
    <w:rsid w:val="00A025BD"/>
    <w:rsid w:val="00A04676"/>
    <w:rsid w:val="00A33FC5"/>
    <w:rsid w:val="00A43B06"/>
    <w:rsid w:val="00A56DD9"/>
    <w:rsid w:val="00A76B3C"/>
    <w:rsid w:val="00A77E63"/>
    <w:rsid w:val="00B56AD0"/>
    <w:rsid w:val="00B753CE"/>
    <w:rsid w:val="00BA6311"/>
    <w:rsid w:val="00BC4AAB"/>
    <w:rsid w:val="00BD5866"/>
    <w:rsid w:val="00C02EFE"/>
    <w:rsid w:val="00D0234A"/>
    <w:rsid w:val="00D17923"/>
    <w:rsid w:val="00D35F64"/>
    <w:rsid w:val="00D542F6"/>
    <w:rsid w:val="00DB6835"/>
    <w:rsid w:val="00DC2C5E"/>
    <w:rsid w:val="00E175A0"/>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TotalTime>
  <Pages>52</Pages>
  <Words>7279</Words>
  <Characters>41496</Characters>
  <Application>Microsoft Office Word</Application>
  <DocSecurity>0</DocSecurity>
  <Lines>345</Lines>
  <Paragraphs>97</Paragraphs>
  <ScaleCrop>false</ScaleCrop>
  <Company/>
  <LinksUpToDate>false</LinksUpToDate>
  <CharactersWithSpaces>48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52</cp:revision>
  <dcterms:created xsi:type="dcterms:W3CDTF">2021-03-22T01:10:00Z</dcterms:created>
  <dcterms:modified xsi:type="dcterms:W3CDTF">2021-04-12T03:21:00Z</dcterms:modified>
</cp:coreProperties>
</file>